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84349" w14:textId="483CF2DC" w:rsidR="00F47260" w:rsidRPr="00F47260" w:rsidRDefault="0017257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</w:t>
      </w:r>
      <w:r w:rsidR="00334556">
        <w:rPr>
          <w:rFonts w:ascii="Lato" w:hAnsi="Lato"/>
          <w:sz w:val="24"/>
          <w:szCs w:val="24"/>
        </w:rPr>
        <w:t>1</w:t>
      </w:r>
      <w:r w:rsidR="004A4C61">
        <w:rPr>
          <w:rFonts w:ascii="Lato" w:hAnsi="Lato"/>
          <w:sz w:val="24"/>
          <w:szCs w:val="24"/>
        </w:rPr>
        <w:t>1</w:t>
      </w:r>
      <w:bookmarkStart w:id="0" w:name="_GoBack"/>
      <w:bookmarkEnd w:id="0"/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65D37EC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three </w:t>
      </w:r>
      <w:r w:rsidRPr="008F2C53">
        <w:rPr>
          <w:rFonts w:ascii="Lato" w:hAnsi="Lato"/>
          <w:color w:val="000000"/>
          <w:sz w:val="24"/>
          <w:szCs w:val="24"/>
        </w:rPr>
        <w:t>positive COVID-19 test result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30271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7447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74470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DE5E4" w14:textId="77777777" w:rsidR="00774470" w:rsidRDefault="00774470" w:rsidP="00271D05">
      <w:r>
        <w:separator/>
      </w:r>
    </w:p>
  </w:endnote>
  <w:endnote w:type="continuationSeparator" w:id="0">
    <w:p w14:paraId="12CA871E" w14:textId="77777777" w:rsidR="00774470" w:rsidRDefault="0077447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2692A" w14:textId="77777777" w:rsidR="00774470" w:rsidRDefault="00774470" w:rsidP="00271D05">
      <w:r>
        <w:separator/>
      </w:r>
    </w:p>
  </w:footnote>
  <w:footnote w:type="continuationSeparator" w:id="0">
    <w:p w14:paraId="233992E3" w14:textId="77777777" w:rsidR="00774470" w:rsidRDefault="0077447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oFAMkjlngtAAAA"/>
  </w:docVars>
  <w:rsids>
    <w:rsidRoot w:val="00F47260"/>
    <w:rsid w:val="00015AD4"/>
    <w:rsid w:val="000F75A0"/>
    <w:rsid w:val="00172577"/>
    <w:rsid w:val="002000C6"/>
    <w:rsid w:val="00201BFB"/>
    <w:rsid w:val="00234599"/>
    <w:rsid w:val="00271D05"/>
    <w:rsid w:val="002A5B2A"/>
    <w:rsid w:val="00334556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4C61"/>
    <w:rsid w:val="004C5DD8"/>
    <w:rsid w:val="004E61FA"/>
    <w:rsid w:val="004F44D1"/>
    <w:rsid w:val="00503918"/>
    <w:rsid w:val="00524BE9"/>
    <w:rsid w:val="00554FF9"/>
    <w:rsid w:val="005627B9"/>
    <w:rsid w:val="00571A23"/>
    <w:rsid w:val="00615249"/>
    <w:rsid w:val="00662E77"/>
    <w:rsid w:val="00680CCC"/>
    <w:rsid w:val="00704AE2"/>
    <w:rsid w:val="00765602"/>
    <w:rsid w:val="00770379"/>
    <w:rsid w:val="00774470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D0B51"/>
    <w:rsid w:val="00CF6821"/>
    <w:rsid w:val="00D04CC5"/>
    <w:rsid w:val="00D46CC6"/>
    <w:rsid w:val="00D521DB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Allen Arrick</cp:lastModifiedBy>
  <cp:revision>3</cp:revision>
  <cp:lastPrinted>2020-07-01T18:45:00Z</cp:lastPrinted>
  <dcterms:created xsi:type="dcterms:W3CDTF">2020-09-12T01:40:00Z</dcterms:created>
  <dcterms:modified xsi:type="dcterms:W3CDTF">2020-09-18T13:25:00Z</dcterms:modified>
</cp:coreProperties>
</file>